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CB3BB" w14:textId="77777777" w:rsidR="00F12D70" w:rsidRDefault="00F12D70" w:rsidP="00F12D7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404DB">
        <w:rPr>
          <w:rFonts w:ascii="Times New Roman" w:hAnsi="Times New Roman" w:cs="Times New Roman"/>
          <w:b/>
          <w:bCs/>
          <w:sz w:val="28"/>
          <w:szCs w:val="28"/>
        </w:rPr>
        <w:t>Seng201_2020- Farm Stimulator</w:t>
      </w:r>
    </w:p>
    <w:p w14:paraId="7617BA0A" w14:textId="77777777" w:rsidR="00F12D70" w:rsidRPr="003D7F83" w:rsidRDefault="00F12D70" w:rsidP="00F12D70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0748F8D0" w14:textId="77777777" w:rsidR="00F12D70" w:rsidRPr="003D7F83" w:rsidRDefault="00F12D70" w:rsidP="00F12D70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3D7F83">
        <w:rPr>
          <w:rFonts w:ascii="Times New Roman" w:hAnsi="Times New Roman" w:cs="Times New Roman"/>
          <w:sz w:val="20"/>
          <w:szCs w:val="20"/>
        </w:rPr>
        <w:t>Project member: Edward Wong Zhan Yip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>
        <w:rPr>
          <w:rFonts w:ascii="Times New Roman" w:hAnsi="Times New Roman" w:cs="Times New Roman"/>
          <w:sz w:val="20"/>
          <w:szCs w:val="20"/>
        </w:rPr>
        <w:t>Yangpi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Lin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>ezw</w:t>
      </w:r>
      <w:proofErr w:type="gramStart"/>
      <w:r>
        <w:rPr>
          <w:rFonts w:ascii="Times New Roman" w:hAnsi="Times New Roman" w:cs="Times New Roman"/>
          <w:sz w:val="20"/>
          <w:szCs w:val="20"/>
        </w:rPr>
        <w:t xml:space="preserve">21,  </w:t>
      </w:r>
      <w:r w:rsidRPr="00F12D70">
        <w:rPr>
          <w:rFonts w:ascii="Times New Roman" w:hAnsi="Times New Roman" w:cs="Times New Roman"/>
          <w:sz w:val="20"/>
          <w:szCs w:val="20"/>
        </w:rPr>
        <w:t>yli</w:t>
      </w:r>
      <w:proofErr w:type="gramEnd"/>
      <w:r w:rsidRPr="00F12D70">
        <w:rPr>
          <w:rFonts w:ascii="Times New Roman" w:hAnsi="Times New Roman" w:cs="Times New Roman"/>
          <w:sz w:val="20"/>
          <w:szCs w:val="20"/>
        </w:rPr>
        <w:t>406</w:t>
      </w:r>
    </w:p>
    <w:p w14:paraId="157DFBB0" w14:textId="09FC41C1" w:rsidR="00F12D70" w:rsidRDefault="00F12D70">
      <w:r>
        <w:t>Decision_1:</w:t>
      </w:r>
      <w:r>
        <w:tab/>
        <w:t xml:space="preserve">Development of GUI(Edward) and Game </w:t>
      </w:r>
      <w:proofErr w:type="gramStart"/>
      <w:r>
        <w:t>Structure(</w:t>
      </w:r>
      <w:proofErr w:type="gramEnd"/>
      <w:r>
        <w:t>Sam).</w:t>
      </w:r>
      <w:r w:rsidR="0049329A">
        <w:t xml:space="preserve"> UML draft is done by both.</w:t>
      </w:r>
    </w:p>
    <w:p w14:paraId="1D2D444A" w14:textId="77777777" w:rsidR="00F12D70" w:rsidRDefault="00F12D70" w:rsidP="00F12D70">
      <w:pPr>
        <w:pStyle w:val="ListParagraph"/>
        <w:numPr>
          <w:ilvl w:val="0"/>
          <w:numId w:val="1"/>
        </w:numPr>
      </w:pPr>
      <w:r>
        <w:t xml:space="preserve">Edward starts to develop a setup </w:t>
      </w:r>
      <w:proofErr w:type="gramStart"/>
      <w:r>
        <w:t>frame,</w:t>
      </w:r>
      <w:proofErr w:type="gramEnd"/>
      <w:r>
        <w:t xml:space="preserve"> Sam will work on game structure.</w:t>
      </w:r>
    </w:p>
    <w:p w14:paraId="6CA18AF2" w14:textId="77777777" w:rsidR="00F12D70" w:rsidRDefault="00F12D70">
      <w:r>
        <w:t>Decision_2:</w:t>
      </w:r>
      <w:r>
        <w:tab/>
        <w:t>Development of GUI(Edward)</w:t>
      </w:r>
    </w:p>
    <w:p w14:paraId="0C5C4B5F" w14:textId="77777777" w:rsidR="00F12D70" w:rsidRDefault="00F12D70" w:rsidP="00F12D70">
      <w:pPr>
        <w:pStyle w:val="ListParagraph"/>
        <w:numPr>
          <w:ilvl w:val="0"/>
          <w:numId w:val="1"/>
        </w:numPr>
      </w:pPr>
      <w:r>
        <w:t xml:space="preserve">The setup frame is done, Sam’s prototype of the game structure was barely implemented. Edward help to develop game structure as it’s needed for further GUI development.  </w:t>
      </w:r>
    </w:p>
    <w:p w14:paraId="4BC42CE4" w14:textId="77777777" w:rsidR="00F12D70" w:rsidRDefault="00F12D70" w:rsidP="00F12D70">
      <w:r>
        <w:t xml:space="preserve">Decision_3: </w:t>
      </w:r>
      <w:r>
        <w:tab/>
        <w:t>Development of GUI(Edward), Game structure is done by Edward</w:t>
      </w:r>
    </w:p>
    <w:p w14:paraId="3FFAF534" w14:textId="77777777" w:rsidR="00F12D70" w:rsidRDefault="00F12D70" w:rsidP="00F12D70">
      <w:pPr>
        <w:pStyle w:val="ListParagraph"/>
        <w:numPr>
          <w:ilvl w:val="0"/>
          <w:numId w:val="1"/>
        </w:numPr>
      </w:pPr>
      <w:r>
        <w:t xml:space="preserve">Using Card Layout to switch between </w:t>
      </w:r>
      <w:proofErr w:type="gramStart"/>
      <w:r>
        <w:t>panel, and</w:t>
      </w:r>
      <w:proofErr w:type="gramEnd"/>
      <w:r>
        <w:t xml:space="preserve"> implement </w:t>
      </w:r>
      <w:proofErr w:type="spellStart"/>
      <w:r>
        <w:t>GUI_body</w:t>
      </w:r>
      <w:proofErr w:type="spellEnd"/>
      <w:r>
        <w:t xml:space="preserve"> as project manager to perform such action. In use with layered pane and multiple panels.</w:t>
      </w:r>
    </w:p>
    <w:p w14:paraId="199DA595" w14:textId="77777777" w:rsidR="00F12D70" w:rsidRDefault="00F12D70" w:rsidP="00F12D70">
      <w:r>
        <w:t xml:space="preserve">Architecture / Design </w:t>
      </w:r>
      <w:proofErr w:type="gramStart"/>
      <w:r>
        <w:t>pattern(</w:t>
      </w:r>
      <w:proofErr w:type="gramEnd"/>
      <w:r>
        <w:t>Edward) GUI is done(Edward)</w:t>
      </w:r>
    </w:p>
    <w:p w14:paraId="4FE608DD" w14:textId="77777777" w:rsidR="00F12D70" w:rsidRDefault="00F12D70" w:rsidP="00F12D70">
      <w:pPr>
        <w:pStyle w:val="ListParagraph"/>
        <w:numPr>
          <w:ilvl w:val="0"/>
          <w:numId w:val="1"/>
        </w:numPr>
      </w:pPr>
      <w:r>
        <w:t xml:space="preserve">Decided to approach Model – View – Controller design pattern. </w:t>
      </w:r>
    </w:p>
    <w:p w14:paraId="46EEE7EB" w14:textId="77777777" w:rsidR="00F12D70" w:rsidRDefault="00F12D70" w:rsidP="00F12D70">
      <w:pPr>
        <w:pStyle w:val="ListParagraph"/>
        <w:numPr>
          <w:ilvl w:val="0"/>
          <w:numId w:val="1"/>
        </w:numPr>
      </w:pPr>
      <w:r>
        <w:t xml:space="preserve">Controller class as Controller to interact with Model to create data for View. </w:t>
      </w:r>
    </w:p>
    <w:p w14:paraId="5643EFD9" w14:textId="77777777" w:rsidR="00F12D70" w:rsidRDefault="00F12D70" w:rsidP="00F12D70">
      <w:pPr>
        <w:pStyle w:val="ListParagraph"/>
        <w:numPr>
          <w:ilvl w:val="0"/>
          <w:numId w:val="1"/>
        </w:numPr>
      </w:pPr>
      <w:proofErr w:type="spellStart"/>
      <w:r>
        <w:t>Game_Profile</w:t>
      </w:r>
      <w:proofErr w:type="spellEnd"/>
      <w:r>
        <w:t xml:space="preserve"> class as Model to store data for updating View. (Crop plot - model class for farm)</w:t>
      </w:r>
    </w:p>
    <w:p w14:paraId="07552AA2" w14:textId="77777777" w:rsidR="00F12D70" w:rsidRDefault="00F12D70" w:rsidP="00F12D70">
      <w:pPr>
        <w:pStyle w:val="ListParagraph"/>
        <w:numPr>
          <w:ilvl w:val="0"/>
          <w:numId w:val="1"/>
        </w:numPr>
      </w:pPr>
      <w:r>
        <w:t>The multiple panel was implemented in different classes as View to relays user command/action. (Method in controller might directly update View).</w:t>
      </w:r>
    </w:p>
    <w:p w14:paraId="69513150" w14:textId="77777777" w:rsidR="00F12D70" w:rsidRDefault="00F12D70" w:rsidP="00F12D70">
      <w:r>
        <w:t xml:space="preserve">Object-Oriented developing style allowed the communication between classes to become easily achieved. </w:t>
      </w:r>
      <w:proofErr w:type="spellStart"/>
      <w:r>
        <w:t>Base_component</w:t>
      </w:r>
      <w:proofErr w:type="spellEnd"/>
      <w:r>
        <w:t xml:space="preserve"> class update stats, energy, and inventory and it allows the other classes </w:t>
      </w:r>
      <w:proofErr w:type="gramStart"/>
      <w:r>
        <w:t xml:space="preserve">/ </w:t>
      </w:r>
      <w:r w:rsidRPr="00F12D70">
        <w:t xml:space="preserve"> </w:t>
      </w:r>
      <w:r>
        <w:t>all</w:t>
      </w:r>
      <w:proofErr w:type="gramEnd"/>
      <w:r>
        <w:t xml:space="preserve"> the different panels (Farm, </w:t>
      </w:r>
      <w:proofErr w:type="spellStart"/>
      <w:r>
        <w:t>SuperMarket</w:t>
      </w:r>
      <w:proofErr w:type="spellEnd"/>
      <w:r>
        <w:t xml:space="preserve">, Barn etc..) to update various data to </w:t>
      </w:r>
      <w:proofErr w:type="spellStart"/>
      <w:r>
        <w:t>Game_Profile</w:t>
      </w:r>
      <w:proofErr w:type="spellEnd"/>
      <w:r>
        <w:t xml:space="preserve">. Allow access to the sub-component class(panel) was important and the Object-Oriented developing style was the core pillar that supports the whole project. The inheritance style in this project was mostly Hierarchical (Subclass get value from </w:t>
      </w:r>
      <w:proofErr w:type="spellStart"/>
      <w:r>
        <w:t>Fame_Profile</w:t>
      </w:r>
      <w:proofErr w:type="spellEnd"/>
      <w:r>
        <w:t xml:space="preserve">), </w:t>
      </w:r>
      <w:proofErr w:type="gramStart"/>
      <w:r>
        <w:t>Multiple(</w:t>
      </w:r>
      <w:proofErr w:type="gramEnd"/>
      <w:r>
        <w:t xml:space="preserve">Farm get access from Inventory and </w:t>
      </w:r>
      <w:proofErr w:type="spellStart"/>
      <w:r>
        <w:t>Base_Component</w:t>
      </w:r>
      <w:proofErr w:type="spellEnd"/>
      <w:r>
        <w:t xml:space="preserve">), Hybrid(the inheritance of farm have a higher level which is </w:t>
      </w:r>
      <w:proofErr w:type="spellStart"/>
      <w:r>
        <w:t>Game_Profile</w:t>
      </w:r>
      <w:proofErr w:type="spellEnd"/>
      <w:r>
        <w:t>.)</w:t>
      </w:r>
    </w:p>
    <w:p w14:paraId="6ADDA732" w14:textId="77777777" w:rsidR="00F12D70" w:rsidRDefault="00F12D70" w:rsidP="00F12D70">
      <w:r>
        <w:t>Coverage percentage – 52.5%</w:t>
      </w:r>
    </w:p>
    <w:p w14:paraId="546420E6" w14:textId="77777777" w:rsidR="00F12D70" w:rsidRDefault="00F12D70" w:rsidP="00F12D70">
      <w:r>
        <w:t xml:space="preserve">3.7 % lost because </w:t>
      </w:r>
      <w:proofErr w:type="spellStart"/>
      <w:r>
        <w:t>Game_Setup</w:t>
      </w:r>
      <w:proofErr w:type="spellEnd"/>
      <w:r>
        <w:t xml:space="preserve"> is in another frame.</w:t>
      </w:r>
    </w:p>
    <w:p w14:paraId="204EFB96" w14:textId="77777777" w:rsidR="00F12D70" w:rsidRDefault="00F12D70" w:rsidP="00F12D70">
      <w:r>
        <w:t xml:space="preserve">3.5% lost due to </w:t>
      </w:r>
      <w:proofErr w:type="spellStart"/>
      <w:r>
        <w:t>UnitTest</w:t>
      </w:r>
      <w:proofErr w:type="spellEnd"/>
      <w:r>
        <w:t xml:space="preserve"> as it was not called in </w:t>
      </w:r>
      <w:proofErr w:type="spellStart"/>
      <w:r>
        <w:t>GUI_body</w:t>
      </w:r>
      <w:proofErr w:type="spellEnd"/>
      <w:r>
        <w:t>.</w:t>
      </w:r>
    </w:p>
    <w:p w14:paraId="11166FC7" w14:textId="77777777" w:rsidR="00F12D70" w:rsidRDefault="00F12D70" w:rsidP="00F12D70">
      <w:r>
        <w:t xml:space="preserve">A big source of percentage loss was in Farm -Seeding. It has 6 seed and 4 Crop plot which make a lot of condition not to be covered when </w:t>
      </w:r>
      <w:proofErr w:type="spellStart"/>
      <w:r>
        <w:t>GUI_body</w:t>
      </w:r>
      <w:proofErr w:type="spellEnd"/>
      <w:r>
        <w:t xml:space="preserve"> compile.</w:t>
      </w:r>
    </w:p>
    <w:p w14:paraId="24CAE74F" w14:textId="7CD6E4F1" w:rsidR="00F12D70" w:rsidRDefault="00F12D70" w:rsidP="00F12D70">
      <w:proofErr w:type="spellStart"/>
      <w:r>
        <w:t>UnitTest</w:t>
      </w:r>
      <w:proofErr w:type="spellEnd"/>
      <w:r>
        <w:t xml:space="preserve"> coverage – 63.7%</w:t>
      </w:r>
      <w:r w:rsidR="0049329A">
        <w:tab/>
        <w:t>(I didn’t test any getter setter as it appear</w:t>
      </w:r>
      <w:r w:rsidR="007471F8">
        <w:t>s</w:t>
      </w:r>
      <w:r w:rsidR="0049329A">
        <w:t xml:space="preserve"> to be meaningless)</w:t>
      </w:r>
    </w:p>
    <w:p w14:paraId="17187627" w14:textId="77777777" w:rsidR="00F12D70" w:rsidRDefault="00F12D70" w:rsidP="00F12D70">
      <w:proofErr w:type="spellStart"/>
      <w:r>
        <w:t>UnitTest</w:t>
      </w:r>
      <w:proofErr w:type="spellEnd"/>
      <w:r>
        <w:t xml:space="preserve"> was assigned to Sam when he can help in the final stage, he </w:t>
      </w:r>
      <w:proofErr w:type="spellStart"/>
      <w:proofErr w:type="gramStart"/>
      <w:r>
        <w:t>cant</w:t>
      </w:r>
      <w:proofErr w:type="spellEnd"/>
      <w:proofErr w:type="gramEnd"/>
      <w:r>
        <w:t xml:space="preserve"> access </w:t>
      </w:r>
      <w:proofErr w:type="spellStart"/>
      <w:r>
        <w:t>Game_Profile</w:t>
      </w:r>
      <w:proofErr w:type="spellEnd"/>
      <w:r>
        <w:t xml:space="preserve"> data as he is not familiar with the structure. </w:t>
      </w:r>
      <w:proofErr w:type="gramStart"/>
      <w:r>
        <w:t>( He</w:t>
      </w:r>
      <w:proofErr w:type="gramEnd"/>
      <w:r>
        <w:t xml:space="preserve"> did the test with the local variable in separated file).</w:t>
      </w:r>
    </w:p>
    <w:p w14:paraId="20796F57" w14:textId="77777777" w:rsidR="00F12D70" w:rsidRDefault="00F12D70" w:rsidP="00F12D70">
      <w:r>
        <w:t xml:space="preserve">Edward needs to redo the </w:t>
      </w:r>
      <w:proofErr w:type="spellStart"/>
      <w:r>
        <w:t>Unittest</w:t>
      </w:r>
      <w:proofErr w:type="spellEnd"/>
      <w:r>
        <w:t xml:space="preserve"> a day before due, and the same problem with farm – Seeding.</w:t>
      </w:r>
    </w:p>
    <w:p w14:paraId="6DB126C8" w14:textId="1B5AC3E6" w:rsidR="00F12D70" w:rsidRDefault="0049329A" w:rsidP="00F12D70">
      <w:proofErr w:type="gramStart"/>
      <w:r>
        <w:t>Also</w:t>
      </w:r>
      <w:proofErr w:type="gramEnd"/>
      <w:r>
        <w:t xml:space="preserve"> </w:t>
      </w:r>
      <w:r w:rsidR="007471F8">
        <w:t>several</w:t>
      </w:r>
      <w:r>
        <w:t xml:space="preserve"> percentage is because </w:t>
      </w:r>
      <w:r w:rsidR="007471F8">
        <w:t>there is</w:t>
      </w:r>
      <w:bookmarkStart w:id="0" w:name="_GoBack"/>
      <w:bookmarkEnd w:id="0"/>
      <w:r>
        <w:t xml:space="preserve"> nothing much to test in a View class.</w:t>
      </w:r>
    </w:p>
    <w:p w14:paraId="4029C01E" w14:textId="77777777" w:rsidR="00F12D70" w:rsidRDefault="00F12D70" w:rsidP="00F12D70">
      <w:r>
        <w:br w:type="page"/>
      </w:r>
      <w:r>
        <w:lastRenderedPageBreak/>
        <w:t>Thoughts and feedback:</w:t>
      </w:r>
      <w:r>
        <w:tab/>
      </w:r>
      <w:r>
        <w:tab/>
        <w:t xml:space="preserve"> (Edward)</w:t>
      </w:r>
    </w:p>
    <w:p w14:paraId="1CBC034F" w14:textId="77777777" w:rsidR="00F12D70" w:rsidRDefault="00F12D70" w:rsidP="00F12D70">
      <w:r>
        <w:t xml:space="preserve">As I have gone through from learning Developing GUI, game structure, MVC design pattern, Object-oriented programming, I learned a very huge amount of knowledge and deepen the understanding of java. Doing GUI development was fun and I feel that I did well in this section as a beginner to use </w:t>
      </w:r>
      <w:proofErr w:type="spellStart"/>
      <w:r>
        <w:t>Swing,.However</w:t>
      </w:r>
      <w:proofErr w:type="spellEnd"/>
      <w:r>
        <w:t xml:space="preserve">, it will be better if the project is Planned in a more Architecture way in the beginning as I spent a lot of time to do </w:t>
      </w:r>
      <w:proofErr w:type="spellStart"/>
      <w:r>
        <w:t>modulizing</w:t>
      </w:r>
      <w:proofErr w:type="spellEnd"/>
      <w:r>
        <w:t xml:space="preserve"> and figure out how to access data and connection between classes.</w:t>
      </w:r>
    </w:p>
    <w:p w14:paraId="73D7C151" w14:textId="77777777" w:rsidR="00F12D70" w:rsidRDefault="00F12D70" w:rsidP="00F12D70">
      <w:r>
        <w:t>There are also a few things I wish to improve in my future project:</w:t>
      </w:r>
    </w:p>
    <w:p w14:paraId="3720358A" w14:textId="77777777" w:rsidR="00F12D70" w:rsidRDefault="00F12D70" w:rsidP="00F12D70">
      <w:pPr>
        <w:pStyle w:val="ListParagraph"/>
        <w:numPr>
          <w:ilvl w:val="0"/>
          <w:numId w:val="2"/>
        </w:numPr>
      </w:pPr>
      <w:r>
        <w:t>Model Class (</w:t>
      </w:r>
      <w:proofErr w:type="spellStart"/>
      <w:r>
        <w:t>Game_Profile</w:t>
      </w:r>
      <w:proofErr w:type="spellEnd"/>
      <w:r>
        <w:t>) should be broken down into smaller classes may be a Model for each panel/subcomponent. I believe this will make the code more maintainable.</w:t>
      </w:r>
    </w:p>
    <w:p w14:paraId="69B2C560" w14:textId="77777777" w:rsidR="00F12D70" w:rsidRDefault="00F12D70" w:rsidP="00F12D70">
      <w:pPr>
        <w:pStyle w:val="ListParagraph"/>
        <w:numPr>
          <w:ilvl w:val="0"/>
          <w:numId w:val="2"/>
        </w:numPr>
      </w:pPr>
      <w:r>
        <w:t xml:space="preserve">I should use more Single inheritance style or Multilevel style as </w:t>
      </w:r>
      <w:proofErr w:type="gramStart"/>
      <w:r>
        <w:t>these style</w:t>
      </w:r>
      <w:proofErr w:type="gramEnd"/>
      <w:r>
        <w:t xml:space="preserve"> form a cleaner view and perspective when we are designing a software. I need to learn more about inheritance and extend to write better code.</w:t>
      </w:r>
    </w:p>
    <w:p w14:paraId="0A4AD057" w14:textId="77777777" w:rsidR="00F12D70" w:rsidRDefault="00F12D70" w:rsidP="00F12D70">
      <w:pPr>
        <w:pStyle w:val="ListParagraph"/>
        <w:numPr>
          <w:ilvl w:val="0"/>
          <w:numId w:val="2"/>
        </w:numPr>
      </w:pPr>
      <w:r>
        <w:t xml:space="preserve">Farm seeding condition check was a main drag back for the project as it has too many condition checks. If I have a better knowledge of </w:t>
      </w:r>
      <w:proofErr w:type="gramStart"/>
      <w:r>
        <w:t>Inheritance</w:t>
      </w:r>
      <w:proofErr w:type="gramEnd"/>
      <w:r>
        <w:t xml:space="preserve"> I might figure out a more effective way.</w:t>
      </w:r>
    </w:p>
    <w:p w14:paraId="732752A0" w14:textId="77777777" w:rsidR="00F12D70" w:rsidRDefault="00F12D70" w:rsidP="00F12D70">
      <w:pPr>
        <w:pStyle w:val="ListParagraph"/>
        <w:numPr>
          <w:ilvl w:val="0"/>
          <w:numId w:val="2"/>
        </w:numPr>
      </w:pPr>
      <w:r>
        <w:t xml:space="preserve">Due to the COVID, we </w:t>
      </w:r>
      <w:proofErr w:type="spellStart"/>
      <w:proofErr w:type="gramStart"/>
      <w:r>
        <w:t>cant</w:t>
      </w:r>
      <w:proofErr w:type="spellEnd"/>
      <w:proofErr w:type="gramEnd"/>
      <w:r>
        <w:t xml:space="preserve"> attend the lab section to meet the tutor. It takes the course difficult to the next level and now only I realize how helpful to have a tutor to guide us. (I mean it!)</w:t>
      </w:r>
    </w:p>
    <w:p w14:paraId="4699A6BB" w14:textId="77777777" w:rsidR="00F12D70" w:rsidRDefault="00F12D70" w:rsidP="00F12D70">
      <w:r>
        <w:t xml:space="preserve">Between the first 2weeks of this assignment period, I played the classic Farm game harvest moon to think and understand the algorithm behind making a game, it gives a good perspective on how to design and develop a game software. From 12/05 – 25/05 I spent 10-13hours a day doing this project except for 20/05 where I fall sick. (Nearly 140hrs I not all about coding but also researching </w:t>
      </w:r>
      <w:proofErr w:type="gramStart"/>
      <w:r>
        <w:t>MVC  and</w:t>
      </w:r>
      <w:proofErr w:type="gramEnd"/>
      <w:r>
        <w:t xml:space="preserve"> inheritance) I believe I have contributed at least 95% of the workload for this project.</w:t>
      </w:r>
    </w:p>
    <w:p w14:paraId="0F9E2F46" w14:textId="77777777" w:rsidR="00F12D70" w:rsidRDefault="00F12D70"/>
    <w:p w14:paraId="42885404" w14:textId="77777777" w:rsidR="00F12D70" w:rsidRDefault="00F12D70" w:rsidP="00F12D70"/>
    <w:sectPr w:rsidR="00F12D70" w:rsidSect="00B9681C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87B43"/>
    <w:multiLevelType w:val="hybridMultilevel"/>
    <w:tmpl w:val="687E304E"/>
    <w:lvl w:ilvl="0" w:tplc="9D7E83F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4C73A9"/>
    <w:multiLevelType w:val="hybridMultilevel"/>
    <w:tmpl w:val="6FE887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3NDO0NLI0NrO0NDBU0lEKTi0uzszPAykwqgUAXk2QAiwAAAA="/>
  </w:docVars>
  <w:rsids>
    <w:rsidRoot w:val="00F12D70"/>
    <w:rsid w:val="0049329A"/>
    <w:rsid w:val="007471F8"/>
    <w:rsid w:val="00915F36"/>
    <w:rsid w:val="00B9681C"/>
    <w:rsid w:val="00BE6843"/>
    <w:rsid w:val="00D47E75"/>
    <w:rsid w:val="00F12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F1485"/>
  <w15:chartTrackingRefBased/>
  <w15:docId w15:val="{BD15C270-37A6-4910-B79D-A4D189839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12D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2D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664</Words>
  <Characters>379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 Wong</dc:creator>
  <cp:keywords/>
  <dc:description/>
  <cp:lastModifiedBy>Edward Wong</cp:lastModifiedBy>
  <cp:revision>3</cp:revision>
  <dcterms:created xsi:type="dcterms:W3CDTF">2020-05-24T12:13:00Z</dcterms:created>
  <dcterms:modified xsi:type="dcterms:W3CDTF">2020-05-24T13:32:00Z</dcterms:modified>
</cp:coreProperties>
</file>